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93B401" w14:textId="222051B8" w:rsidR="00604FC1" w:rsidRPr="00604FC1" w:rsidRDefault="00604FC1" w:rsidP="00604FC1">
      <w:pPr>
        <w:pStyle w:val="Title"/>
        <w:pBdr>
          <w:bottom w:val="single" w:sz="12" w:space="1" w:color="auto"/>
        </w:pBdr>
        <w:rPr>
          <w:sz w:val="72"/>
          <w:szCs w:val="72"/>
        </w:rPr>
      </w:pPr>
      <w:r w:rsidRPr="00604FC1">
        <w:rPr>
          <w:sz w:val="72"/>
          <w:szCs w:val="72"/>
        </w:rPr>
        <w:t xml:space="preserve">Session </w:t>
      </w:r>
      <w:r w:rsidR="00002A31">
        <w:rPr>
          <w:sz w:val="72"/>
          <w:szCs w:val="72"/>
        </w:rPr>
        <w:t>2</w:t>
      </w:r>
      <w:r w:rsidR="00E170B4">
        <w:rPr>
          <w:sz w:val="72"/>
          <w:szCs w:val="72"/>
        </w:rPr>
        <w:t>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2DB383F6" w14:textId="77777777" w:rsidTr="00604FC1">
        <w:tc>
          <w:tcPr>
            <w:tcW w:w="9016" w:type="dxa"/>
            <w:shd w:val="clear" w:color="auto" w:fill="00B0F0"/>
          </w:tcPr>
          <w:p w14:paraId="465B913B" w14:textId="77777777" w:rsidR="00604FC1" w:rsidRDefault="00604FC1" w:rsidP="00604FC1">
            <w:pPr>
              <w:rPr>
                <w:b/>
                <w:bCs/>
              </w:rPr>
            </w:pPr>
            <w:r w:rsidRPr="00604FC1">
              <w:rPr>
                <w:b/>
                <w:bCs/>
              </w:rPr>
              <w:t>Objectives</w:t>
            </w:r>
          </w:p>
          <w:p w14:paraId="1873CE06" w14:textId="69B7BEE4" w:rsidR="008C21A9" w:rsidRPr="008C21A9" w:rsidRDefault="008C21A9" w:rsidP="00604FC1">
            <w:r w:rsidRPr="008C21A9">
              <w:t>The goals of this session</w:t>
            </w:r>
          </w:p>
        </w:tc>
      </w:tr>
      <w:tr w:rsidR="00604FC1" w14:paraId="4F2A90D5" w14:textId="77777777" w:rsidTr="00604FC1">
        <w:tc>
          <w:tcPr>
            <w:tcW w:w="9016" w:type="dxa"/>
          </w:tcPr>
          <w:p w14:paraId="2F030BDA" w14:textId="70E89596" w:rsidR="00604FC1" w:rsidRDefault="00604FC1" w:rsidP="00604FC1"/>
          <w:p w14:paraId="630D3F0A" w14:textId="178AF733" w:rsidR="005200ED" w:rsidRDefault="00643041" w:rsidP="005200ED">
            <w:pPr>
              <w:pStyle w:val="ListParagraph"/>
              <w:numPr>
                <w:ilvl w:val="0"/>
                <w:numId w:val="7"/>
              </w:numPr>
            </w:pPr>
            <w:r>
              <w:t>Introduction to Perlin Noise</w:t>
            </w:r>
            <w:r w:rsidR="00E170B4">
              <w:t xml:space="preserve"> (Recap)</w:t>
            </w:r>
          </w:p>
          <w:p w14:paraId="23112333" w14:textId="678BC738" w:rsidR="00643041" w:rsidRDefault="00643041" w:rsidP="005200ED">
            <w:pPr>
              <w:pStyle w:val="ListParagraph"/>
              <w:numPr>
                <w:ilvl w:val="0"/>
                <w:numId w:val="7"/>
              </w:numPr>
            </w:pPr>
            <w:r>
              <w:t>Introduction to World Generation</w:t>
            </w:r>
            <w:r w:rsidR="00E170B4">
              <w:t xml:space="preserve"> (Recap)</w:t>
            </w:r>
          </w:p>
          <w:p w14:paraId="7866A281" w14:textId="250810E3" w:rsidR="00E170B4" w:rsidRDefault="00E170B4" w:rsidP="005200ED">
            <w:pPr>
              <w:pStyle w:val="ListParagraph"/>
              <w:numPr>
                <w:ilvl w:val="0"/>
                <w:numId w:val="7"/>
              </w:numPr>
            </w:pPr>
            <w:r>
              <w:t>Focus Activity 2</w:t>
            </w:r>
            <w:r w:rsidR="00CE7714">
              <w:t xml:space="preserve"> Introduction</w:t>
            </w:r>
          </w:p>
          <w:p w14:paraId="04085827" w14:textId="1A1DDA2A" w:rsidR="00612F7B" w:rsidRDefault="00612F7B" w:rsidP="00115EBE">
            <w:pPr>
              <w:pStyle w:val="ListParagraph"/>
            </w:pPr>
          </w:p>
        </w:tc>
      </w:tr>
    </w:tbl>
    <w:p w14:paraId="5263C954" w14:textId="28DBDE15" w:rsidR="00604FC1" w:rsidRDefault="00604FC1" w:rsidP="00604F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0C2AB53F" w14:textId="77777777" w:rsidTr="008C21A9">
        <w:tc>
          <w:tcPr>
            <w:tcW w:w="9016" w:type="dxa"/>
            <w:shd w:val="clear" w:color="auto" w:fill="00B0F0"/>
          </w:tcPr>
          <w:p w14:paraId="09936BC8" w14:textId="77777777" w:rsidR="00604FC1" w:rsidRPr="008C21A9" w:rsidRDefault="00604FC1" w:rsidP="00604FC1">
            <w:pPr>
              <w:rPr>
                <w:b/>
                <w:bCs/>
              </w:rPr>
            </w:pPr>
            <w:r w:rsidRPr="008C21A9">
              <w:rPr>
                <w:b/>
                <w:bCs/>
              </w:rPr>
              <w:t>Method Focuses</w:t>
            </w:r>
          </w:p>
          <w:p w14:paraId="4ABB3D47" w14:textId="46E71D86" w:rsidR="008C21A9" w:rsidRDefault="008C21A9" w:rsidP="00604FC1">
            <w:r>
              <w:t>New methods or functions that you will learn during this session</w:t>
            </w:r>
          </w:p>
        </w:tc>
      </w:tr>
      <w:tr w:rsidR="00604FC1" w14:paraId="5CD7A4BF" w14:textId="77777777" w:rsidTr="00604FC1">
        <w:tc>
          <w:tcPr>
            <w:tcW w:w="9016" w:type="dxa"/>
          </w:tcPr>
          <w:p w14:paraId="06AFFFB6" w14:textId="77777777" w:rsidR="00E71F8B" w:rsidRDefault="00E71F8B" w:rsidP="00AB233B"/>
          <w:p w14:paraId="42D05299" w14:textId="0D91980A" w:rsidR="00C1312E" w:rsidRDefault="00990AD9" w:rsidP="00AB233B">
            <w:r>
              <w:rPr>
                <w:b/>
                <w:bCs/>
              </w:rPr>
              <w:t>Mathf</w:t>
            </w:r>
          </w:p>
          <w:p w14:paraId="258268F0" w14:textId="3E5B1D66" w:rsidR="00990AD9" w:rsidRPr="00990AD9" w:rsidRDefault="00990AD9" w:rsidP="00990AD9">
            <w:pPr>
              <w:pStyle w:val="ListParagraph"/>
              <w:numPr>
                <w:ilvl w:val="0"/>
                <w:numId w:val="8"/>
              </w:numPr>
            </w:pPr>
            <w:r w:rsidRPr="00990AD9">
              <w:t>float PerlinNoise(float x, float y);</w:t>
            </w:r>
          </w:p>
          <w:p w14:paraId="6375B2FB" w14:textId="77777777" w:rsidR="00BE3C62" w:rsidRDefault="00BE3C62" w:rsidP="00643041"/>
          <w:p w14:paraId="37EABD64" w14:textId="77777777" w:rsidR="009C45FE" w:rsidRDefault="009C45FE" w:rsidP="00643041">
            <w:pPr>
              <w:rPr>
                <w:b/>
                <w:bCs/>
              </w:rPr>
            </w:pPr>
            <w:r>
              <w:rPr>
                <w:b/>
                <w:bCs/>
              </w:rPr>
              <w:t>GameObject</w:t>
            </w:r>
          </w:p>
          <w:p w14:paraId="3AB483CA" w14:textId="77777777" w:rsidR="009C45FE" w:rsidRDefault="009C45FE" w:rsidP="009C45FE">
            <w:pPr>
              <w:pStyle w:val="ListParagraph"/>
              <w:numPr>
                <w:ilvl w:val="0"/>
                <w:numId w:val="8"/>
              </w:numPr>
            </w:pPr>
            <w:r>
              <w:t>GameObject CreatePrimitive(PrimitiveType type);</w:t>
            </w:r>
          </w:p>
          <w:p w14:paraId="5D77ED4E" w14:textId="255B4D63" w:rsidR="009C45FE" w:rsidRPr="009C45FE" w:rsidRDefault="009C45FE" w:rsidP="009C45FE">
            <w:pPr>
              <w:pStyle w:val="ListParagraph"/>
            </w:pPr>
          </w:p>
        </w:tc>
      </w:tr>
      <w:tr w:rsidR="008C21A9" w14:paraId="59201A86" w14:textId="77777777" w:rsidTr="008C21A9">
        <w:tc>
          <w:tcPr>
            <w:tcW w:w="9016" w:type="dxa"/>
            <w:shd w:val="clear" w:color="auto" w:fill="00B0F0"/>
          </w:tcPr>
          <w:p w14:paraId="45D1D132" w14:textId="77777777" w:rsidR="008C21A9" w:rsidRPr="008C21A9" w:rsidRDefault="008C21A9" w:rsidP="008C21A9">
            <w:pPr>
              <w:shd w:val="clear" w:color="auto" w:fill="00B0F0"/>
              <w:rPr>
                <w:b/>
                <w:bCs/>
              </w:rPr>
            </w:pPr>
            <w:r w:rsidRPr="008C21A9">
              <w:rPr>
                <w:b/>
                <w:bCs/>
              </w:rPr>
              <w:t>Property Focuses</w:t>
            </w:r>
          </w:p>
          <w:p w14:paraId="49A4FA38" w14:textId="0D40AE0B" w:rsidR="008C21A9" w:rsidRDefault="008C21A9" w:rsidP="00604FC1">
            <w:r>
              <w:t>Properties (variables) of classes you will learn during this session</w:t>
            </w:r>
          </w:p>
        </w:tc>
      </w:tr>
      <w:tr w:rsidR="008C21A9" w14:paraId="7252807F" w14:textId="77777777" w:rsidTr="00604FC1">
        <w:tc>
          <w:tcPr>
            <w:tcW w:w="9016" w:type="dxa"/>
          </w:tcPr>
          <w:p w14:paraId="669FB025" w14:textId="77777777" w:rsidR="008C21A9" w:rsidRDefault="008C21A9" w:rsidP="00604FC1"/>
          <w:p w14:paraId="427471E2" w14:textId="21E4D9FD" w:rsidR="009C45FE" w:rsidRDefault="009C45FE" w:rsidP="009C45FE">
            <w:r>
              <w:t xml:space="preserve">         GameObject plane  = GameObject.CreatePrimitive(PrimitiveType.Plane);</w:t>
            </w:r>
          </w:p>
          <w:p w14:paraId="0841B9C8" w14:textId="77777777" w:rsidR="009C45FE" w:rsidRDefault="009C45FE" w:rsidP="009C45FE"/>
          <w:p w14:paraId="5C80D67E" w14:textId="77777777" w:rsidR="009C45FE" w:rsidRDefault="009C45FE" w:rsidP="009C45FE">
            <w:r>
              <w:t xml:space="preserve">        GameObject cube = GameObject.CreatePrimitive(PrimitiveType.Cube);</w:t>
            </w:r>
          </w:p>
          <w:p w14:paraId="148AAE19" w14:textId="77777777" w:rsidR="009C45FE" w:rsidRDefault="009C45FE" w:rsidP="009C45FE"/>
          <w:p w14:paraId="2745B479" w14:textId="77777777" w:rsidR="009C45FE" w:rsidRDefault="009C45FE" w:rsidP="009C45FE">
            <w:r>
              <w:t xml:space="preserve">        GameObject sphere = GameObject.CreatePrimitive(PrimitiveType.Sphere);</w:t>
            </w:r>
          </w:p>
          <w:p w14:paraId="24643CC5" w14:textId="77777777" w:rsidR="009C45FE" w:rsidRDefault="009C45FE" w:rsidP="009C45FE"/>
          <w:p w14:paraId="347C0EA2" w14:textId="77777777" w:rsidR="009C45FE" w:rsidRDefault="009C45FE" w:rsidP="009C45FE">
            <w:r>
              <w:t xml:space="preserve">        GameObject capsule = GameObject.CreatePrimitive(PrimitiveType.Capsule);</w:t>
            </w:r>
          </w:p>
          <w:p w14:paraId="38579384" w14:textId="77777777" w:rsidR="009C45FE" w:rsidRDefault="009C45FE" w:rsidP="009C45FE"/>
          <w:p w14:paraId="12C306C6" w14:textId="77777777" w:rsidR="009C45FE" w:rsidRDefault="009C45FE" w:rsidP="009C45FE">
            <w:r>
              <w:t xml:space="preserve">        GameObject cylinder = GameObject.CreatePrimitive(PrimitiveType.Cylinder);</w:t>
            </w:r>
          </w:p>
          <w:p w14:paraId="6BFA09AF" w14:textId="427FAA4B" w:rsidR="005200ED" w:rsidRPr="008C21A9" w:rsidRDefault="005200ED" w:rsidP="009C45FE"/>
        </w:tc>
      </w:tr>
      <w:tr w:rsidR="00E71F8B" w14:paraId="553B2503" w14:textId="77777777" w:rsidTr="00E71F8B">
        <w:tc>
          <w:tcPr>
            <w:tcW w:w="9016" w:type="dxa"/>
            <w:shd w:val="clear" w:color="auto" w:fill="00B0F0"/>
          </w:tcPr>
          <w:p w14:paraId="31A655ED" w14:textId="088C3510" w:rsidR="00E71F8B" w:rsidRPr="00E71F8B" w:rsidRDefault="00E71F8B" w:rsidP="00604FC1">
            <w:pPr>
              <w:rPr>
                <w:b/>
                <w:bCs/>
              </w:rPr>
            </w:pPr>
            <w:r w:rsidRPr="00E71F8B">
              <w:rPr>
                <w:b/>
                <w:bCs/>
              </w:rPr>
              <w:t>Documentation Links</w:t>
            </w:r>
          </w:p>
        </w:tc>
      </w:tr>
      <w:tr w:rsidR="00E71F8B" w14:paraId="226660E1" w14:textId="77777777" w:rsidTr="00604FC1">
        <w:tc>
          <w:tcPr>
            <w:tcW w:w="9016" w:type="dxa"/>
          </w:tcPr>
          <w:p w14:paraId="4EA0EE9F" w14:textId="220F21AD" w:rsidR="00E71F8B" w:rsidRDefault="005200ED" w:rsidP="005200ED">
            <w:r>
              <w:t xml:space="preserve"> </w:t>
            </w:r>
          </w:p>
          <w:p w14:paraId="430739D8" w14:textId="60BA5E55" w:rsidR="00115EBE" w:rsidRDefault="00C1312E" w:rsidP="00115EBE">
            <w:r>
              <w:t>Perlin Noise</w:t>
            </w:r>
          </w:p>
          <w:p w14:paraId="73675311" w14:textId="7A8F6EAE" w:rsidR="00C1312E" w:rsidRDefault="0093283D" w:rsidP="00115EBE">
            <w:hyperlink r:id="rId7" w:history="1">
              <w:r w:rsidR="00C1312E" w:rsidRPr="00E90B89">
                <w:rPr>
                  <w:rStyle w:val="Hyperlink"/>
                </w:rPr>
                <w:t>https://docs.unity3d.com/ScriptReference/Mathf.PerlinNoise.html</w:t>
              </w:r>
            </w:hyperlink>
          </w:p>
          <w:p w14:paraId="6A600192" w14:textId="6A8187A7" w:rsidR="00C1312E" w:rsidRDefault="009C45FE" w:rsidP="00115EBE">
            <w:r>
              <w:t>Create Primitive</w:t>
            </w:r>
          </w:p>
          <w:p w14:paraId="063DF062" w14:textId="64625196" w:rsidR="009C45FE" w:rsidRDefault="0093283D" w:rsidP="00115EBE">
            <w:hyperlink r:id="rId8" w:history="1">
              <w:r w:rsidR="009C45FE" w:rsidRPr="00816198">
                <w:rPr>
                  <w:rStyle w:val="Hyperlink"/>
                </w:rPr>
                <w:t>https://docs.unity3d.com/ScriptReference/GameObject.CreatePrimitive.html</w:t>
              </w:r>
            </w:hyperlink>
          </w:p>
          <w:p w14:paraId="74635951" w14:textId="1423F8A9" w:rsidR="00115EBE" w:rsidRDefault="00115EBE" w:rsidP="00115EBE"/>
        </w:tc>
      </w:tr>
    </w:tbl>
    <w:p w14:paraId="22EE577B" w14:textId="638B7AA0" w:rsidR="006726C4" w:rsidRDefault="006726C4" w:rsidP="009E5BB2"/>
    <w:p w14:paraId="78EC4368" w14:textId="77777777" w:rsidR="009C45FE" w:rsidRDefault="009C45FE" w:rsidP="009E5BB2"/>
    <w:p w14:paraId="0FA745EB" w14:textId="77777777" w:rsidR="009C45FE" w:rsidRDefault="009C45FE" w:rsidP="00643041">
      <w:pPr>
        <w:pStyle w:val="Heading2"/>
      </w:pPr>
    </w:p>
    <w:p w14:paraId="59F6B841" w14:textId="77777777" w:rsidR="009C45FE" w:rsidRDefault="009C45FE" w:rsidP="00643041">
      <w:pPr>
        <w:pStyle w:val="Heading2"/>
      </w:pPr>
    </w:p>
    <w:p w14:paraId="608A4170" w14:textId="77777777" w:rsidR="009C45FE" w:rsidRDefault="009C45FE" w:rsidP="00643041">
      <w:pPr>
        <w:pStyle w:val="Heading2"/>
      </w:pPr>
    </w:p>
    <w:p w14:paraId="7F60DB5A" w14:textId="41CC1736" w:rsidR="009C45FE" w:rsidRDefault="009C45FE" w:rsidP="00643041">
      <w:pPr>
        <w:pStyle w:val="Heading2"/>
      </w:pPr>
    </w:p>
    <w:p w14:paraId="4DA354D9" w14:textId="77777777" w:rsidR="009C45FE" w:rsidRPr="009C45FE" w:rsidRDefault="009C45FE" w:rsidP="009C45FE"/>
    <w:p w14:paraId="65DC053D" w14:textId="61511A0A" w:rsidR="006726C4" w:rsidRDefault="00643041" w:rsidP="00643041">
      <w:pPr>
        <w:pStyle w:val="Heading2"/>
      </w:pPr>
      <w:r>
        <w:lastRenderedPageBreak/>
        <w:t>Focus Activity 2</w:t>
      </w:r>
    </w:p>
    <w:p w14:paraId="560DF37F" w14:textId="37F832C5" w:rsidR="00643041" w:rsidRDefault="00643041" w:rsidP="00643041">
      <w:r>
        <w:t>Based on Focus Activity 1.</w:t>
      </w:r>
    </w:p>
    <w:p w14:paraId="7F06C5F8" w14:textId="51611404" w:rsidR="00643041" w:rsidRDefault="00643041" w:rsidP="00643041">
      <w:r>
        <w:t>Prompt: Create a basic forest that has trees in certain areas and has a basic cubic terrain with varying heights.</w:t>
      </w:r>
    </w:p>
    <w:p w14:paraId="04CBDF4F" w14:textId="3AD56209" w:rsidR="00643041" w:rsidRDefault="00643041" w:rsidP="00643041">
      <w:r>
        <w:t>Requirements:</w:t>
      </w:r>
    </w:p>
    <w:p w14:paraId="271ECB63" w14:textId="654500D2" w:rsidR="00643041" w:rsidRDefault="00643041" w:rsidP="00643041">
      <w:pPr>
        <w:pStyle w:val="ListParagraph"/>
        <w:numPr>
          <w:ilvl w:val="0"/>
          <w:numId w:val="9"/>
        </w:numPr>
      </w:pPr>
      <w:r>
        <w:t>Terrain created based on Perlin Noise</w:t>
      </w:r>
    </w:p>
    <w:p w14:paraId="233D75B9" w14:textId="1667A881" w:rsidR="00643041" w:rsidRDefault="00643041" w:rsidP="00643041">
      <w:pPr>
        <w:pStyle w:val="ListParagraph"/>
        <w:numPr>
          <w:ilvl w:val="0"/>
          <w:numId w:val="9"/>
        </w:numPr>
      </w:pPr>
      <w:r>
        <w:t>Trees are placed based on Perlin Noise and elevation</w:t>
      </w:r>
      <w:r w:rsidR="009C45FE">
        <w:t xml:space="preserve"> (must be on grass)</w:t>
      </w:r>
    </w:p>
    <w:p w14:paraId="156EC32D" w14:textId="59C2CCF3" w:rsidR="00643041" w:rsidRDefault="00643041" w:rsidP="00643041">
      <w:pPr>
        <w:pStyle w:val="ListParagraph"/>
        <w:numPr>
          <w:ilvl w:val="0"/>
          <w:numId w:val="9"/>
        </w:numPr>
      </w:pPr>
      <w:r>
        <w:t>Low elevation is blue, slightly higher is yellow and above is green as shown below.</w:t>
      </w:r>
    </w:p>
    <w:p w14:paraId="213D5FE5" w14:textId="21B809AC" w:rsidR="00643041" w:rsidRDefault="00643041" w:rsidP="009C45FE">
      <w:pPr>
        <w:pStyle w:val="ListParagraph"/>
        <w:numPr>
          <w:ilvl w:val="0"/>
          <w:numId w:val="9"/>
        </w:numPr>
      </w:pPr>
      <w:r>
        <w:t>Variable siz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643041" w14:paraId="6D59C2EC" w14:textId="77777777" w:rsidTr="00643041">
        <w:tc>
          <w:tcPr>
            <w:tcW w:w="9016" w:type="dxa"/>
            <w:shd w:val="clear" w:color="auto" w:fill="70AD47" w:themeFill="accent6"/>
          </w:tcPr>
          <w:p w14:paraId="5033C6AD" w14:textId="3E2055B5" w:rsidR="00643041" w:rsidRDefault="00643041" w:rsidP="009C45FE">
            <w:pPr>
              <w:pStyle w:val="ListParagraph"/>
              <w:ind w:left="0"/>
              <w:jc w:val="center"/>
            </w:pPr>
            <w:r>
              <w:t>Grass (green)</w:t>
            </w:r>
          </w:p>
        </w:tc>
      </w:tr>
      <w:tr w:rsidR="00643041" w14:paraId="033BF24B" w14:textId="77777777" w:rsidTr="00643041">
        <w:tc>
          <w:tcPr>
            <w:tcW w:w="9016" w:type="dxa"/>
            <w:shd w:val="clear" w:color="auto" w:fill="FFD966" w:themeFill="accent4" w:themeFillTint="99"/>
          </w:tcPr>
          <w:p w14:paraId="2797BD0A" w14:textId="038F6C8A" w:rsidR="00643041" w:rsidRDefault="00643041" w:rsidP="009C45FE">
            <w:pPr>
              <w:pStyle w:val="ListParagraph"/>
              <w:ind w:left="0"/>
              <w:jc w:val="center"/>
            </w:pPr>
            <w:r>
              <w:t>Sand (yellow)</w:t>
            </w:r>
          </w:p>
        </w:tc>
      </w:tr>
      <w:tr w:rsidR="00643041" w14:paraId="57A37A7F" w14:textId="77777777" w:rsidTr="00643041">
        <w:tc>
          <w:tcPr>
            <w:tcW w:w="9016" w:type="dxa"/>
            <w:shd w:val="clear" w:color="auto" w:fill="9CC2E5" w:themeFill="accent5" w:themeFillTint="99"/>
          </w:tcPr>
          <w:p w14:paraId="2DCAC991" w14:textId="2F85D56D" w:rsidR="00643041" w:rsidRDefault="00643041" w:rsidP="009C45FE">
            <w:pPr>
              <w:pStyle w:val="ListParagraph"/>
              <w:ind w:left="0"/>
              <w:jc w:val="center"/>
            </w:pPr>
            <w:r>
              <w:t>Water (blue)</w:t>
            </w:r>
          </w:p>
        </w:tc>
      </w:tr>
    </w:tbl>
    <w:p w14:paraId="685B5962" w14:textId="77777777" w:rsidR="00643041" w:rsidRPr="00643041" w:rsidRDefault="00643041" w:rsidP="00643041">
      <w:pPr>
        <w:pStyle w:val="ListParagraph"/>
      </w:pPr>
    </w:p>
    <w:p w14:paraId="5D4B40D9" w14:textId="6E753D40" w:rsidR="006726C4" w:rsidRDefault="00960F6B" w:rsidP="009E5BB2">
      <w:r>
        <w:rPr>
          <w:noProof/>
        </w:rPr>
        <w:drawing>
          <wp:inline distT="0" distB="0" distL="0" distR="0" wp14:anchorId="22BBC1F4" wp14:editId="6ED05991">
            <wp:extent cx="5731510" cy="34270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BBCEA" w14:textId="10EC2B0E" w:rsidR="005200ED" w:rsidRDefault="00960F6B" w:rsidP="009E5BB2">
      <w:r>
        <w:t>*Note in the image above the noise value of the tree was adjusted to make it more random by using the formula:</w:t>
      </w:r>
    </w:p>
    <w:p w14:paraId="5671654E" w14:textId="57483FAC" w:rsidR="00960F6B" w:rsidRDefault="00960F6B" w:rsidP="009E5BB2">
      <w:r>
        <w:t xml:space="preserve">PerlinNoise = Random.Range(0,5) </w:t>
      </w:r>
    </w:p>
    <w:p w14:paraId="2B0C5E34" w14:textId="1486CC75" w:rsidR="005200ED" w:rsidRDefault="005200ED" w:rsidP="009E5BB2"/>
    <w:p w14:paraId="58ECDCB7" w14:textId="0DFAE7B2" w:rsidR="005200ED" w:rsidRDefault="005200ED" w:rsidP="009E5BB2"/>
    <w:p w14:paraId="6D97497D" w14:textId="5FEB3898" w:rsidR="009C45FE" w:rsidRDefault="009C45FE" w:rsidP="009E5BB2"/>
    <w:p w14:paraId="7E6548C0" w14:textId="12587822" w:rsidR="009C45FE" w:rsidRDefault="009C45FE" w:rsidP="009E5BB2"/>
    <w:p w14:paraId="67056FBD" w14:textId="4A947A03" w:rsidR="00E170B4" w:rsidRDefault="00E170B4" w:rsidP="009E5BB2">
      <w:r>
        <w:lastRenderedPageBreak/>
        <w:t>For your benefit examples from session 23 has been provided below.</w:t>
      </w:r>
    </w:p>
    <w:p w14:paraId="2CD9C3F2" w14:textId="4F6345BB" w:rsidR="006726C4" w:rsidRDefault="009C45FE" w:rsidP="009C45FE">
      <w:pPr>
        <w:pStyle w:val="Heading2"/>
      </w:pPr>
      <w:r>
        <w:t>Examples:</w:t>
      </w:r>
    </w:p>
    <w:p w14:paraId="2E76FB90" w14:textId="68E0E4E5" w:rsidR="009C45FE" w:rsidRDefault="009C45FE" w:rsidP="009C45FE">
      <w:r>
        <w:t>Example 23_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C45FE" w14:paraId="4891B8A4" w14:textId="77777777" w:rsidTr="009C45FE">
        <w:tc>
          <w:tcPr>
            <w:tcW w:w="9016" w:type="dxa"/>
          </w:tcPr>
          <w:p w14:paraId="4CC8F349" w14:textId="77777777" w:rsidR="009C45FE" w:rsidRDefault="009C45FE" w:rsidP="009C45FE">
            <w:r>
              <w:t>///////////////////////////////////////////////////////////</w:t>
            </w:r>
          </w:p>
          <w:p w14:paraId="542A193A" w14:textId="77777777" w:rsidR="009C45FE" w:rsidRDefault="009C45FE" w:rsidP="009C45FE">
            <w:r>
              <w:t xml:space="preserve">    // Perlin Noise and 2D Grid Worlds</w:t>
            </w:r>
          </w:p>
          <w:p w14:paraId="6E169A83" w14:textId="77777777" w:rsidR="009C45FE" w:rsidRDefault="009C45FE" w:rsidP="009C45FE"/>
          <w:p w14:paraId="743288A0" w14:textId="77777777" w:rsidR="009C45FE" w:rsidRDefault="009C45FE" w:rsidP="009C45FE">
            <w:r>
              <w:t xml:space="preserve">    // Many worlds in games are based on a 2D grid.</w:t>
            </w:r>
          </w:p>
          <w:p w14:paraId="51B057D6" w14:textId="77777777" w:rsidR="009C45FE" w:rsidRDefault="009C45FE" w:rsidP="009C45FE">
            <w:r>
              <w:t xml:space="preserve">    // Each 'cell' on the world is represented by its x and y value</w:t>
            </w:r>
          </w:p>
          <w:p w14:paraId="7526945D" w14:textId="77777777" w:rsidR="009C45FE" w:rsidRDefault="009C45FE" w:rsidP="009C45FE">
            <w:r>
              <w:t xml:space="preserve">    // These 'cells' contain the data about it like what colour it is, how high it is et cetera.</w:t>
            </w:r>
          </w:p>
          <w:p w14:paraId="6416BC01" w14:textId="77777777" w:rsidR="009C45FE" w:rsidRDefault="009C45FE" w:rsidP="009C45FE"/>
          <w:p w14:paraId="573754E5" w14:textId="77777777" w:rsidR="009C45FE" w:rsidRDefault="009C45FE" w:rsidP="009C45FE">
            <w:r>
              <w:t xml:space="preserve">    // Generating a flat plane of cubes</w:t>
            </w:r>
          </w:p>
          <w:p w14:paraId="00C0A991" w14:textId="77777777" w:rsidR="009C45FE" w:rsidRDefault="009C45FE" w:rsidP="009C45FE"/>
          <w:p w14:paraId="7A35C104" w14:textId="77777777" w:rsidR="009C45FE" w:rsidRDefault="009C45FE" w:rsidP="009C45FE">
            <w:r>
              <w:t xml:space="preserve">    public float seed = 423423432;</w:t>
            </w:r>
          </w:p>
          <w:p w14:paraId="7B3AB022" w14:textId="77777777" w:rsidR="009C45FE" w:rsidRDefault="009C45FE" w:rsidP="009C45FE">
            <w:r>
              <w:t xml:space="preserve">    public float scale = 1;</w:t>
            </w:r>
          </w:p>
          <w:p w14:paraId="1584137F" w14:textId="77777777" w:rsidR="009C45FE" w:rsidRDefault="009C45FE" w:rsidP="009C45FE">
            <w:r>
              <w:t xml:space="preserve">    public Vector2 offset = new Vector2(0, 0);</w:t>
            </w:r>
          </w:p>
          <w:p w14:paraId="06ECAE74" w14:textId="77777777" w:rsidR="009C45FE" w:rsidRDefault="009C45FE" w:rsidP="009C45FE"/>
          <w:p w14:paraId="40ED5E46" w14:textId="77777777" w:rsidR="009C45FE" w:rsidRDefault="009C45FE" w:rsidP="009C45FE">
            <w:r>
              <w:t xml:space="preserve">    public void GenerateCubes()</w:t>
            </w:r>
          </w:p>
          <w:p w14:paraId="6D467DDE" w14:textId="77777777" w:rsidR="009C45FE" w:rsidRDefault="009C45FE" w:rsidP="009C45FE">
            <w:r>
              <w:t xml:space="preserve">    {</w:t>
            </w:r>
          </w:p>
          <w:p w14:paraId="445790B4" w14:textId="77777777" w:rsidR="009C45FE" w:rsidRDefault="009C45FE" w:rsidP="009C45FE"/>
          <w:p w14:paraId="6E572853" w14:textId="77777777" w:rsidR="009C45FE" w:rsidRDefault="009C45FE" w:rsidP="009C45FE">
            <w:r>
              <w:t xml:space="preserve">        // Setting how big the plane is going to be</w:t>
            </w:r>
          </w:p>
          <w:p w14:paraId="20B2D750" w14:textId="77777777" w:rsidR="009C45FE" w:rsidRDefault="009C45FE" w:rsidP="009C45FE">
            <w:r>
              <w:t xml:space="preserve">        int xSize = 10; // How wide</w:t>
            </w:r>
          </w:p>
          <w:p w14:paraId="07FAE5EB" w14:textId="77777777" w:rsidR="009C45FE" w:rsidRDefault="009C45FE" w:rsidP="009C45FE">
            <w:r>
              <w:t xml:space="preserve">        int ySize = 10; // How long</w:t>
            </w:r>
          </w:p>
          <w:p w14:paraId="3F531148" w14:textId="77777777" w:rsidR="009C45FE" w:rsidRDefault="009C45FE" w:rsidP="009C45FE"/>
          <w:p w14:paraId="70CAD7BC" w14:textId="77777777" w:rsidR="009C45FE" w:rsidRDefault="009C45FE" w:rsidP="009C45FE">
            <w:r>
              <w:t xml:space="preserve">        // It is a 2D plane so we loop through X and Y </w:t>
            </w:r>
          </w:p>
          <w:p w14:paraId="30C34CAC" w14:textId="77777777" w:rsidR="009C45FE" w:rsidRDefault="009C45FE" w:rsidP="009C45FE">
            <w:r>
              <w:t xml:space="preserve">        for (int x = 0; x &lt; xSize; x++)</w:t>
            </w:r>
          </w:p>
          <w:p w14:paraId="4F61223F" w14:textId="77777777" w:rsidR="009C45FE" w:rsidRDefault="009C45FE" w:rsidP="009C45FE">
            <w:r>
              <w:t xml:space="preserve">        {</w:t>
            </w:r>
          </w:p>
          <w:p w14:paraId="5C6BBAD4" w14:textId="77777777" w:rsidR="009C45FE" w:rsidRDefault="009C45FE" w:rsidP="009C45FE">
            <w:r>
              <w:t xml:space="preserve">            for (int y = 0; y &lt; ySize; y++)</w:t>
            </w:r>
          </w:p>
          <w:p w14:paraId="2BEB3F18" w14:textId="77777777" w:rsidR="009C45FE" w:rsidRDefault="009C45FE" w:rsidP="009C45FE">
            <w:r>
              <w:t xml:space="preserve">            {</w:t>
            </w:r>
          </w:p>
          <w:p w14:paraId="7AE03AA8" w14:textId="77777777" w:rsidR="009C45FE" w:rsidRDefault="009C45FE" w:rsidP="009C45FE"/>
          <w:p w14:paraId="07372F0E" w14:textId="77777777" w:rsidR="009C45FE" w:rsidRDefault="009C45FE" w:rsidP="009C45FE">
            <w:r>
              <w:t xml:space="preserve">                // Note:</w:t>
            </w:r>
          </w:p>
          <w:p w14:paraId="6B14CE7A" w14:textId="77777777" w:rsidR="009C45FE" w:rsidRDefault="009C45FE" w:rsidP="009C45FE">
            <w:r>
              <w:t xml:space="preserve">                // You can spawn primitives by using GameObject.CreatePrimitive</w:t>
            </w:r>
          </w:p>
          <w:p w14:paraId="18420679" w14:textId="77777777" w:rsidR="009C45FE" w:rsidRDefault="009C45FE" w:rsidP="009C45FE">
            <w:r>
              <w:t xml:space="preserve">                // PrimitiveType.Cube;</w:t>
            </w:r>
          </w:p>
          <w:p w14:paraId="37FF1604" w14:textId="77777777" w:rsidR="009C45FE" w:rsidRDefault="009C45FE" w:rsidP="009C45FE">
            <w:r>
              <w:t xml:space="preserve">                // PrimitiveType.Capsule;</w:t>
            </w:r>
          </w:p>
          <w:p w14:paraId="4FFC6AEC" w14:textId="77777777" w:rsidR="009C45FE" w:rsidRDefault="009C45FE" w:rsidP="009C45FE">
            <w:r>
              <w:t xml:space="preserve">                // PrimitiveType.Cylinder;</w:t>
            </w:r>
          </w:p>
          <w:p w14:paraId="219EC6EA" w14:textId="77777777" w:rsidR="009C45FE" w:rsidRDefault="009C45FE" w:rsidP="009C45FE"/>
          <w:p w14:paraId="6341B70D" w14:textId="77777777" w:rsidR="009C45FE" w:rsidRDefault="009C45FE" w:rsidP="009C45FE">
            <w:r>
              <w:t xml:space="preserve">                // Instantiating a new primitive in the world</w:t>
            </w:r>
          </w:p>
          <w:p w14:paraId="6B1868D4" w14:textId="77777777" w:rsidR="009C45FE" w:rsidRDefault="009C45FE" w:rsidP="009C45FE">
            <w:r>
              <w:t xml:space="preserve">                GameObject cube = GameObject.CreatePrimitive(PrimitiveType.Cube);</w:t>
            </w:r>
          </w:p>
          <w:p w14:paraId="227A7791" w14:textId="77777777" w:rsidR="009C45FE" w:rsidRDefault="009C45FE" w:rsidP="009C45FE"/>
          <w:p w14:paraId="4F49B48A" w14:textId="77777777" w:rsidR="009C45FE" w:rsidRDefault="009C45FE" w:rsidP="009C45FE">
            <w:r>
              <w:t xml:space="preserve">                // Change the position based what cell we are on</w:t>
            </w:r>
          </w:p>
          <w:p w14:paraId="599FFB2E" w14:textId="77777777" w:rsidR="009C45FE" w:rsidRDefault="009C45FE" w:rsidP="009C45FE">
            <w:r>
              <w:t xml:space="preserve">                cube.transform.position= new Vector3(x, 0, y);</w:t>
            </w:r>
          </w:p>
          <w:p w14:paraId="697406E0" w14:textId="77777777" w:rsidR="009C45FE" w:rsidRDefault="009C45FE" w:rsidP="009C45FE"/>
          <w:p w14:paraId="2338A02F" w14:textId="1F319569" w:rsidR="009C45FE" w:rsidRDefault="009C45FE" w:rsidP="009C45FE">
            <w:r>
              <w:t xml:space="preserve">                // Changing the name of the cu</w:t>
            </w:r>
            <w:r w:rsidR="00C07097">
              <w:t>b</w:t>
            </w:r>
            <w:r>
              <w:t>e</w:t>
            </w:r>
          </w:p>
          <w:p w14:paraId="4E65F8A0" w14:textId="77777777" w:rsidR="009C45FE" w:rsidRDefault="009C45FE" w:rsidP="009C45FE">
            <w:r>
              <w:t xml:space="preserve">                cube.name = "Cube (" + x + "," + y + ")";</w:t>
            </w:r>
          </w:p>
          <w:p w14:paraId="38FFEBE4" w14:textId="77777777" w:rsidR="009C45FE" w:rsidRDefault="009C45FE" w:rsidP="009C45FE">
            <w:r>
              <w:t xml:space="preserve">            }</w:t>
            </w:r>
          </w:p>
          <w:p w14:paraId="4D095488" w14:textId="77777777" w:rsidR="009C45FE" w:rsidRDefault="009C45FE" w:rsidP="009C45FE">
            <w:r>
              <w:t xml:space="preserve">        }</w:t>
            </w:r>
          </w:p>
          <w:p w14:paraId="79FCC2EA" w14:textId="77777777" w:rsidR="009C45FE" w:rsidRDefault="009C45FE" w:rsidP="009C45FE"/>
          <w:p w14:paraId="70CE7F38" w14:textId="77777777" w:rsidR="009C45FE" w:rsidRDefault="009C45FE" w:rsidP="009C45FE">
            <w:r>
              <w:t xml:space="preserve">    }</w:t>
            </w:r>
          </w:p>
          <w:p w14:paraId="3CF37D0E" w14:textId="77777777" w:rsidR="009C45FE" w:rsidRDefault="009C45FE" w:rsidP="009C45FE"/>
          <w:p w14:paraId="641169B6" w14:textId="77777777" w:rsidR="009C45FE" w:rsidRDefault="009C45FE" w:rsidP="009C45FE">
            <w:r>
              <w:t xml:space="preserve">    public void GenerateCubesPerlin()</w:t>
            </w:r>
          </w:p>
          <w:p w14:paraId="0B114CFA" w14:textId="77777777" w:rsidR="009C45FE" w:rsidRDefault="009C45FE" w:rsidP="009C45FE">
            <w:r>
              <w:t xml:space="preserve">    {</w:t>
            </w:r>
          </w:p>
          <w:p w14:paraId="31C2CED7" w14:textId="77777777" w:rsidR="009C45FE" w:rsidRDefault="009C45FE" w:rsidP="009C45FE"/>
          <w:p w14:paraId="1985D48A" w14:textId="77777777" w:rsidR="009C45FE" w:rsidRDefault="009C45FE" w:rsidP="009C45FE">
            <w:r>
              <w:t xml:space="preserve">        // Setting how big the plane is going to be</w:t>
            </w:r>
          </w:p>
          <w:p w14:paraId="3E378215" w14:textId="77777777" w:rsidR="009C45FE" w:rsidRDefault="009C45FE" w:rsidP="009C45FE">
            <w:r>
              <w:lastRenderedPageBreak/>
              <w:t xml:space="preserve">        int xSize = 25; // How wide</w:t>
            </w:r>
          </w:p>
          <w:p w14:paraId="72863232" w14:textId="77777777" w:rsidR="009C45FE" w:rsidRDefault="009C45FE" w:rsidP="009C45FE">
            <w:r>
              <w:t xml:space="preserve">        int ySize = 25; // How long</w:t>
            </w:r>
          </w:p>
          <w:p w14:paraId="2140AED0" w14:textId="77777777" w:rsidR="009C45FE" w:rsidRDefault="009C45FE" w:rsidP="009C45FE"/>
          <w:p w14:paraId="497F24C6" w14:textId="77777777" w:rsidR="009C45FE" w:rsidRDefault="009C45FE" w:rsidP="009C45FE">
            <w:r>
              <w:t xml:space="preserve">        // It is a 2D plane so we loop through X and Y </w:t>
            </w:r>
          </w:p>
          <w:p w14:paraId="2DB29726" w14:textId="77777777" w:rsidR="009C45FE" w:rsidRDefault="009C45FE" w:rsidP="009C45FE">
            <w:r>
              <w:t xml:space="preserve">        for (int x = 0; x &lt; xSize; x++)</w:t>
            </w:r>
          </w:p>
          <w:p w14:paraId="375D50C4" w14:textId="77777777" w:rsidR="009C45FE" w:rsidRDefault="009C45FE" w:rsidP="009C45FE">
            <w:r>
              <w:t xml:space="preserve">        {</w:t>
            </w:r>
          </w:p>
          <w:p w14:paraId="11F03F61" w14:textId="77777777" w:rsidR="009C45FE" w:rsidRDefault="009C45FE" w:rsidP="009C45FE">
            <w:r>
              <w:t xml:space="preserve">            for (int y = 0; y &lt; ySize; y++)</w:t>
            </w:r>
          </w:p>
          <w:p w14:paraId="48BC2D5A" w14:textId="77777777" w:rsidR="009C45FE" w:rsidRDefault="009C45FE" w:rsidP="009C45FE">
            <w:r>
              <w:t xml:space="preserve">            {</w:t>
            </w:r>
          </w:p>
          <w:p w14:paraId="7624A99D" w14:textId="77777777" w:rsidR="009C45FE" w:rsidRDefault="009C45FE" w:rsidP="009C45FE"/>
          <w:p w14:paraId="778BD6A8" w14:textId="77777777" w:rsidR="009C45FE" w:rsidRDefault="009C45FE" w:rsidP="009C45FE">
            <w:r>
              <w:t xml:space="preserve">                // Note:</w:t>
            </w:r>
          </w:p>
          <w:p w14:paraId="4AB6D727" w14:textId="77777777" w:rsidR="009C45FE" w:rsidRDefault="009C45FE" w:rsidP="009C45FE">
            <w:r>
              <w:t xml:space="preserve">                // You can spawn primitives by using GameObject.CreatePrimitive</w:t>
            </w:r>
          </w:p>
          <w:p w14:paraId="6368D133" w14:textId="77777777" w:rsidR="009C45FE" w:rsidRDefault="009C45FE" w:rsidP="009C45FE">
            <w:r>
              <w:t xml:space="preserve">                // PrimitiveType.Cube;</w:t>
            </w:r>
          </w:p>
          <w:p w14:paraId="472E9028" w14:textId="77777777" w:rsidR="009C45FE" w:rsidRDefault="009C45FE" w:rsidP="009C45FE">
            <w:r>
              <w:t xml:space="preserve">                // PrimitiveType.Capsule;</w:t>
            </w:r>
          </w:p>
          <w:p w14:paraId="605D2752" w14:textId="77777777" w:rsidR="009C45FE" w:rsidRDefault="009C45FE" w:rsidP="009C45FE">
            <w:r>
              <w:t xml:space="preserve">                // PrimitiveType.Cylinder;</w:t>
            </w:r>
          </w:p>
          <w:p w14:paraId="70BA57FE" w14:textId="77777777" w:rsidR="009C45FE" w:rsidRDefault="009C45FE" w:rsidP="009C45FE"/>
          <w:p w14:paraId="37CE97FF" w14:textId="77777777" w:rsidR="009C45FE" w:rsidRDefault="009C45FE" w:rsidP="009C45FE">
            <w:r>
              <w:t xml:space="preserve">                // Instantiating a new primitive in the world</w:t>
            </w:r>
          </w:p>
          <w:p w14:paraId="0BA9DAB2" w14:textId="77777777" w:rsidR="009C45FE" w:rsidRDefault="009C45FE" w:rsidP="009C45FE">
            <w:r>
              <w:t xml:space="preserve">                GameObject cube = GameObject.CreatePrimitive(PrimitiveType.Cube);</w:t>
            </w:r>
          </w:p>
          <w:p w14:paraId="0E3795F7" w14:textId="77777777" w:rsidR="009C45FE" w:rsidRDefault="009C45FE" w:rsidP="009C45FE"/>
          <w:p w14:paraId="0580DA29" w14:textId="77777777" w:rsidR="009C45FE" w:rsidRDefault="009C45FE" w:rsidP="009C45FE">
            <w:r>
              <w:t xml:space="preserve">                // Get perlin noise value to determine position</w:t>
            </w:r>
          </w:p>
          <w:p w14:paraId="3B3DF790" w14:textId="77777777" w:rsidR="009C45FE" w:rsidRDefault="009C45FE" w:rsidP="009C45FE">
            <w:r>
              <w:t xml:space="preserve">                float xNoise = (offset.x + x) / xSize * scale + 0.01f;</w:t>
            </w:r>
          </w:p>
          <w:p w14:paraId="534F30A5" w14:textId="77777777" w:rsidR="009C45FE" w:rsidRDefault="009C45FE" w:rsidP="009C45FE">
            <w:r>
              <w:t xml:space="preserve">                float yNoise = (offset.y + y) / ySize * scale + 0.01f;</w:t>
            </w:r>
          </w:p>
          <w:p w14:paraId="200A01E9" w14:textId="77777777" w:rsidR="009C45FE" w:rsidRDefault="009C45FE" w:rsidP="009C45FE">
            <w:r>
              <w:t xml:space="preserve">                float perlinNoise = Mathf.PerlinNoise(xNoise, yNoise);</w:t>
            </w:r>
          </w:p>
          <w:p w14:paraId="3AF80490" w14:textId="77777777" w:rsidR="009C45FE" w:rsidRDefault="009C45FE" w:rsidP="009C45FE"/>
          <w:p w14:paraId="57D3D5A3" w14:textId="77777777" w:rsidR="009C45FE" w:rsidRDefault="009C45FE" w:rsidP="009C45FE">
            <w:r>
              <w:t xml:space="preserve">                float height = 0;</w:t>
            </w:r>
          </w:p>
          <w:p w14:paraId="74B7B96F" w14:textId="77777777" w:rsidR="009C45FE" w:rsidRDefault="009C45FE" w:rsidP="009C45FE">
            <w:r>
              <w:t xml:space="preserve">                if (perlinNoise &lt;= 0.25f) height = 0;</w:t>
            </w:r>
          </w:p>
          <w:p w14:paraId="4751D4C1" w14:textId="77777777" w:rsidR="009C45FE" w:rsidRDefault="009C45FE" w:rsidP="009C45FE">
            <w:r>
              <w:t xml:space="preserve">                else if (perlinNoise &lt;= 0.40f) height = 1;</w:t>
            </w:r>
          </w:p>
          <w:p w14:paraId="295BCCA7" w14:textId="77777777" w:rsidR="009C45FE" w:rsidRDefault="009C45FE" w:rsidP="009C45FE">
            <w:r>
              <w:t xml:space="preserve">                else if (perlinNoise &lt;= 0.6f) height = 2;</w:t>
            </w:r>
          </w:p>
          <w:p w14:paraId="41C6E2A8" w14:textId="77777777" w:rsidR="009C45FE" w:rsidRDefault="009C45FE" w:rsidP="009C45FE">
            <w:r>
              <w:t xml:space="preserve">                else if (perlinNoise &lt;= 1f) height = 3;</w:t>
            </w:r>
          </w:p>
          <w:p w14:paraId="05F22585" w14:textId="77777777" w:rsidR="009C45FE" w:rsidRDefault="009C45FE" w:rsidP="009C45FE"/>
          <w:p w14:paraId="359614AB" w14:textId="77777777" w:rsidR="009C45FE" w:rsidRDefault="009C45FE" w:rsidP="009C45FE">
            <w:r>
              <w:t xml:space="preserve">                // Change the position based what cell we are on</w:t>
            </w:r>
          </w:p>
          <w:p w14:paraId="59A3A42F" w14:textId="77777777" w:rsidR="009C45FE" w:rsidRDefault="009C45FE" w:rsidP="009C45FE">
            <w:r>
              <w:t xml:space="preserve">                cube.transform.position = new Vector3(x, height, y);</w:t>
            </w:r>
          </w:p>
          <w:p w14:paraId="75DE8486" w14:textId="77777777" w:rsidR="009C45FE" w:rsidRDefault="009C45FE" w:rsidP="009C45FE"/>
          <w:p w14:paraId="748F06A2" w14:textId="77777777" w:rsidR="009C45FE" w:rsidRDefault="009C45FE" w:rsidP="009C45FE">
            <w:r>
              <w:t xml:space="preserve">                // Changing the name of the cuve</w:t>
            </w:r>
          </w:p>
          <w:p w14:paraId="2DFE5BBB" w14:textId="77777777" w:rsidR="009C45FE" w:rsidRDefault="009C45FE" w:rsidP="009C45FE">
            <w:r>
              <w:t xml:space="preserve">                cube.name = "Cube (" + x + "," + y + ")";</w:t>
            </w:r>
          </w:p>
          <w:p w14:paraId="1211D78C" w14:textId="77777777" w:rsidR="009C45FE" w:rsidRDefault="009C45FE" w:rsidP="009C45FE">
            <w:r>
              <w:t xml:space="preserve">            }</w:t>
            </w:r>
          </w:p>
          <w:p w14:paraId="5186DBB1" w14:textId="77777777" w:rsidR="009C45FE" w:rsidRDefault="009C45FE" w:rsidP="009C45FE">
            <w:r>
              <w:t xml:space="preserve">        }</w:t>
            </w:r>
          </w:p>
          <w:p w14:paraId="3DA6FA3B" w14:textId="77777777" w:rsidR="009C45FE" w:rsidRDefault="009C45FE" w:rsidP="009C45FE"/>
          <w:p w14:paraId="49DA769C" w14:textId="77777777" w:rsidR="009C45FE" w:rsidRDefault="009C45FE" w:rsidP="009C45FE">
            <w:r>
              <w:t xml:space="preserve">    }</w:t>
            </w:r>
          </w:p>
          <w:p w14:paraId="5D051BF5" w14:textId="77777777" w:rsidR="009C45FE" w:rsidRDefault="009C45FE" w:rsidP="009C45FE"/>
          <w:p w14:paraId="280E6551" w14:textId="77777777" w:rsidR="009C45FE" w:rsidRDefault="009C45FE" w:rsidP="009C45FE">
            <w:r>
              <w:t xml:space="preserve">    // Start is called before the first frame update</w:t>
            </w:r>
          </w:p>
          <w:p w14:paraId="4B5189B3" w14:textId="77777777" w:rsidR="009C45FE" w:rsidRDefault="009C45FE" w:rsidP="009C45FE">
            <w:r>
              <w:t xml:space="preserve">    void Start()</w:t>
            </w:r>
          </w:p>
          <w:p w14:paraId="121C777D" w14:textId="77777777" w:rsidR="009C45FE" w:rsidRDefault="009C45FE" w:rsidP="009C45FE">
            <w:r>
              <w:t xml:space="preserve">    {</w:t>
            </w:r>
          </w:p>
          <w:p w14:paraId="6920B99E" w14:textId="77777777" w:rsidR="009C45FE" w:rsidRDefault="009C45FE" w:rsidP="009C45FE">
            <w:r>
              <w:t xml:space="preserve">        GenerateCubesPerlin();</w:t>
            </w:r>
          </w:p>
          <w:p w14:paraId="269F4E75" w14:textId="277DDFFB" w:rsidR="009C45FE" w:rsidRDefault="009C45FE" w:rsidP="009C45FE">
            <w:r>
              <w:t xml:space="preserve">    }</w:t>
            </w:r>
          </w:p>
        </w:tc>
      </w:tr>
    </w:tbl>
    <w:p w14:paraId="673587CD" w14:textId="77777777" w:rsidR="009C45FE" w:rsidRDefault="009C45FE" w:rsidP="009C45FE"/>
    <w:p w14:paraId="3B10D7CB" w14:textId="77777777" w:rsidR="009C45FE" w:rsidRDefault="009C45FE" w:rsidP="009C45FE"/>
    <w:p w14:paraId="1AEB3040" w14:textId="77777777" w:rsidR="009C45FE" w:rsidRDefault="009C45FE" w:rsidP="009C45FE"/>
    <w:p w14:paraId="5619E5F5" w14:textId="77777777" w:rsidR="009C45FE" w:rsidRDefault="009C45FE" w:rsidP="009C45FE"/>
    <w:p w14:paraId="6C5B9CF9" w14:textId="77777777" w:rsidR="009C45FE" w:rsidRDefault="009C45FE" w:rsidP="009C45FE"/>
    <w:p w14:paraId="0BDFEE51" w14:textId="77777777" w:rsidR="009C45FE" w:rsidRDefault="009C45FE" w:rsidP="009C45FE"/>
    <w:p w14:paraId="5437FBAD" w14:textId="11A1EBCE" w:rsidR="009C45FE" w:rsidRDefault="009C45FE" w:rsidP="009C45FE">
      <w:r>
        <w:t>Example 23_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C45FE" w14:paraId="3D480BA6" w14:textId="77777777" w:rsidTr="009C45FE">
        <w:tc>
          <w:tcPr>
            <w:tcW w:w="9016" w:type="dxa"/>
          </w:tcPr>
          <w:p w14:paraId="5275F27C" w14:textId="77777777" w:rsidR="009C45FE" w:rsidRDefault="009C45FE" w:rsidP="009C45FE">
            <w:r>
              <w:t>// Width and height of the texture in pixels.</w:t>
            </w:r>
          </w:p>
          <w:p w14:paraId="11E45B23" w14:textId="77777777" w:rsidR="009C45FE" w:rsidRDefault="009C45FE" w:rsidP="009C45FE">
            <w:r>
              <w:t xml:space="preserve">    public int pixWidth;</w:t>
            </w:r>
          </w:p>
          <w:p w14:paraId="008915BA" w14:textId="77777777" w:rsidR="009C45FE" w:rsidRDefault="009C45FE" w:rsidP="009C45FE">
            <w:r>
              <w:t xml:space="preserve">    public int pixHeight;</w:t>
            </w:r>
          </w:p>
          <w:p w14:paraId="2613230A" w14:textId="77777777" w:rsidR="009C45FE" w:rsidRDefault="009C45FE" w:rsidP="009C45FE"/>
          <w:p w14:paraId="4733FF64" w14:textId="77777777" w:rsidR="009C45FE" w:rsidRDefault="009C45FE" w:rsidP="009C45FE">
            <w:r>
              <w:t xml:space="preserve">    // The origin of the sampled area in the plane.</w:t>
            </w:r>
          </w:p>
          <w:p w14:paraId="30D96C9E" w14:textId="77777777" w:rsidR="009C45FE" w:rsidRDefault="009C45FE" w:rsidP="009C45FE">
            <w:r>
              <w:t xml:space="preserve">    public float xOrg;</w:t>
            </w:r>
          </w:p>
          <w:p w14:paraId="2028BDEB" w14:textId="77777777" w:rsidR="009C45FE" w:rsidRDefault="009C45FE" w:rsidP="009C45FE">
            <w:r>
              <w:t xml:space="preserve">    public float yOrg;</w:t>
            </w:r>
          </w:p>
          <w:p w14:paraId="560AB603" w14:textId="77777777" w:rsidR="009C45FE" w:rsidRDefault="009C45FE" w:rsidP="009C45FE"/>
          <w:p w14:paraId="73F58287" w14:textId="77777777" w:rsidR="009C45FE" w:rsidRDefault="009C45FE" w:rsidP="009C45FE">
            <w:r>
              <w:t xml:space="preserve">    // The number of cycles of the basic noise pattern that are repeated</w:t>
            </w:r>
          </w:p>
          <w:p w14:paraId="2C9D7566" w14:textId="77777777" w:rsidR="009C45FE" w:rsidRDefault="009C45FE" w:rsidP="009C45FE">
            <w:r>
              <w:t xml:space="preserve">    // over the width and height of the texture.</w:t>
            </w:r>
          </w:p>
          <w:p w14:paraId="2FAD8360" w14:textId="77777777" w:rsidR="009C45FE" w:rsidRDefault="009C45FE" w:rsidP="009C45FE">
            <w:r>
              <w:t xml:space="preserve">    public float scale = 1.0F;</w:t>
            </w:r>
          </w:p>
          <w:p w14:paraId="2E95D1FE" w14:textId="77777777" w:rsidR="009C45FE" w:rsidRDefault="009C45FE" w:rsidP="009C45FE"/>
          <w:p w14:paraId="44A5C820" w14:textId="77777777" w:rsidR="009C45FE" w:rsidRDefault="009C45FE" w:rsidP="009C45FE">
            <w:r>
              <w:t xml:space="preserve">    private Texture2D noiseTex;</w:t>
            </w:r>
          </w:p>
          <w:p w14:paraId="26FB5F13" w14:textId="77777777" w:rsidR="009C45FE" w:rsidRDefault="009C45FE" w:rsidP="009C45FE">
            <w:r>
              <w:t xml:space="preserve">    private Color[] pix;</w:t>
            </w:r>
          </w:p>
          <w:p w14:paraId="147B2184" w14:textId="77777777" w:rsidR="009C45FE" w:rsidRDefault="009C45FE" w:rsidP="009C45FE">
            <w:r>
              <w:t xml:space="preserve">    private Renderer rend;</w:t>
            </w:r>
          </w:p>
          <w:p w14:paraId="52C16E9D" w14:textId="77777777" w:rsidR="009C45FE" w:rsidRDefault="009C45FE" w:rsidP="009C45FE"/>
          <w:p w14:paraId="61BD5693" w14:textId="77777777" w:rsidR="009C45FE" w:rsidRDefault="009C45FE" w:rsidP="009C45FE">
            <w:r>
              <w:t xml:space="preserve">    void Start()</w:t>
            </w:r>
          </w:p>
          <w:p w14:paraId="37AF2191" w14:textId="77777777" w:rsidR="009C45FE" w:rsidRDefault="009C45FE" w:rsidP="009C45FE">
            <w:r>
              <w:t xml:space="preserve">    {</w:t>
            </w:r>
          </w:p>
          <w:p w14:paraId="54A77B2F" w14:textId="77777777" w:rsidR="009C45FE" w:rsidRDefault="009C45FE" w:rsidP="009C45FE">
            <w:r>
              <w:t xml:space="preserve">        rend = GetComponent&lt;Renderer&gt;();</w:t>
            </w:r>
          </w:p>
          <w:p w14:paraId="382DAD2A" w14:textId="77777777" w:rsidR="009C45FE" w:rsidRDefault="009C45FE" w:rsidP="009C45FE"/>
          <w:p w14:paraId="4B58FE19" w14:textId="77777777" w:rsidR="009C45FE" w:rsidRDefault="009C45FE" w:rsidP="009C45FE">
            <w:r>
              <w:t xml:space="preserve">        // Set up the texture and a Color array to hold pixels during processing.</w:t>
            </w:r>
          </w:p>
          <w:p w14:paraId="3018D6C1" w14:textId="77777777" w:rsidR="009C45FE" w:rsidRDefault="009C45FE" w:rsidP="009C45FE">
            <w:r>
              <w:t xml:space="preserve">        noiseTex = new Texture2D(pixWidth, pixHeight);</w:t>
            </w:r>
          </w:p>
          <w:p w14:paraId="43F38381" w14:textId="77777777" w:rsidR="009C45FE" w:rsidRDefault="009C45FE" w:rsidP="009C45FE">
            <w:r>
              <w:t xml:space="preserve">        pix = new Color[noiseTex.width * noiseTex.height];</w:t>
            </w:r>
          </w:p>
          <w:p w14:paraId="7008BA16" w14:textId="77777777" w:rsidR="009C45FE" w:rsidRDefault="009C45FE" w:rsidP="009C45FE">
            <w:r>
              <w:t xml:space="preserve">        rend.material.mainTexture = noiseTex;</w:t>
            </w:r>
          </w:p>
          <w:p w14:paraId="19D7D01C" w14:textId="77777777" w:rsidR="009C45FE" w:rsidRDefault="009C45FE" w:rsidP="009C45FE">
            <w:r>
              <w:t xml:space="preserve">    }</w:t>
            </w:r>
          </w:p>
          <w:p w14:paraId="07578E3A" w14:textId="77777777" w:rsidR="009C45FE" w:rsidRDefault="009C45FE" w:rsidP="009C45FE"/>
          <w:p w14:paraId="44F8088F" w14:textId="77777777" w:rsidR="009C45FE" w:rsidRDefault="009C45FE" w:rsidP="009C45FE">
            <w:r>
              <w:t xml:space="preserve">    void CalcNoise()</w:t>
            </w:r>
          </w:p>
          <w:p w14:paraId="7A6D2658" w14:textId="77777777" w:rsidR="009C45FE" w:rsidRDefault="009C45FE" w:rsidP="009C45FE">
            <w:r>
              <w:t xml:space="preserve">    {</w:t>
            </w:r>
          </w:p>
          <w:p w14:paraId="4864FA59" w14:textId="77777777" w:rsidR="009C45FE" w:rsidRDefault="009C45FE" w:rsidP="009C45FE">
            <w:r>
              <w:t xml:space="preserve">        // For each pixel in the texture...</w:t>
            </w:r>
          </w:p>
          <w:p w14:paraId="64E51640" w14:textId="77777777" w:rsidR="009C45FE" w:rsidRDefault="009C45FE" w:rsidP="009C45FE">
            <w:r>
              <w:t xml:space="preserve">        float y = 0.0F;</w:t>
            </w:r>
          </w:p>
          <w:p w14:paraId="439380FF" w14:textId="77777777" w:rsidR="009C45FE" w:rsidRDefault="009C45FE" w:rsidP="009C45FE"/>
          <w:p w14:paraId="0CC8981F" w14:textId="77777777" w:rsidR="009C45FE" w:rsidRDefault="009C45FE" w:rsidP="009C45FE">
            <w:r>
              <w:t xml:space="preserve">        while (y &lt; noiseTex.height)</w:t>
            </w:r>
          </w:p>
          <w:p w14:paraId="06809CCE" w14:textId="77777777" w:rsidR="009C45FE" w:rsidRDefault="009C45FE" w:rsidP="009C45FE">
            <w:r>
              <w:t xml:space="preserve">        {</w:t>
            </w:r>
          </w:p>
          <w:p w14:paraId="0F0C3F84" w14:textId="77777777" w:rsidR="009C45FE" w:rsidRDefault="009C45FE" w:rsidP="009C45FE">
            <w:r>
              <w:t xml:space="preserve">            float x = 0.0F;</w:t>
            </w:r>
          </w:p>
          <w:p w14:paraId="63ED52AA" w14:textId="77777777" w:rsidR="009C45FE" w:rsidRDefault="009C45FE" w:rsidP="009C45FE">
            <w:r>
              <w:t xml:space="preserve">            while (x &lt; noiseTex.width)</w:t>
            </w:r>
          </w:p>
          <w:p w14:paraId="228927F0" w14:textId="77777777" w:rsidR="009C45FE" w:rsidRDefault="009C45FE" w:rsidP="009C45FE">
            <w:r>
              <w:t xml:space="preserve">            {</w:t>
            </w:r>
          </w:p>
          <w:p w14:paraId="02CDF669" w14:textId="77777777" w:rsidR="009C45FE" w:rsidRDefault="009C45FE" w:rsidP="009C45FE">
            <w:r>
              <w:t xml:space="preserve">                float xCoord = xOrg + x / noiseTex.width * scale;</w:t>
            </w:r>
          </w:p>
          <w:p w14:paraId="3272D3EA" w14:textId="77777777" w:rsidR="009C45FE" w:rsidRDefault="009C45FE" w:rsidP="009C45FE">
            <w:r>
              <w:t xml:space="preserve">                float yCoord = yOrg + y / noiseTex.height * scale;</w:t>
            </w:r>
          </w:p>
          <w:p w14:paraId="7A389392" w14:textId="77777777" w:rsidR="009C45FE" w:rsidRDefault="009C45FE" w:rsidP="009C45FE">
            <w:r>
              <w:t xml:space="preserve">                float sample = Mathf.PerlinNoise(xCoord, yCoord);</w:t>
            </w:r>
          </w:p>
          <w:p w14:paraId="67823788" w14:textId="77777777" w:rsidR="009C45FE" w:rsidRDefault="009C45FE" w:rsidP="009C45FE">
            <w:r>
              <w:t xml:space="preserve">                pix[(int)y * noiseTex.width + (int)x] = new Color(sample, sample, sample);</w:t>
            </w:r>
          </w:p>
          <w:p w14:paraId="0999410A" w14:textId="77777777" w:rsidR="009C45FE" w:rsidRDefault="009C45FE" w:rsidP="009C45FE">
            <w:r>
              <w:t xml:space="preserve">                x++;</w:t>
            </w:r>
          </w:p>
          <w:p w14:paraId="5760CDEF" w14:textId="77777777" w:rsidR="009C45FE" w:rsidRDefault="009C45FE" w:rsidP="009C45FE">
            <w:r>
              <w:t xml:space="preserve">            }</w:t>
            </w:r>
          </w:p>
          <w:p w14:paraId="37C93798" w14:textId="77777777" w:rsidR="009C45FE" w:rsidRDefault="009C45FE" w:rsidP="009C45FE">
            <w:r>
              <w:t xml:space="preserve">            y++;</w:t>
            </w:r>
          </w:p>
          <w:p w14:paraId="3D66A008" w14:textId="77777777" w:rsidR="009C45FE" w:rsidRDefault="009C45FE" w:rsidP="009C45FE">
            <w:r>
              <w:t xml:space="preserve">        }</w:t>
            </w:r>
          </w:p>
          <w:p w14:paraId="25161645" w14:textId="77777777" w:rsidR="009C45FE" w:rsidRDefault="009C45FE" w:rsidP="009C45FE"/>
          <w:p w14:paraId="5B6113DB" w14:textId="77777777" w:rsidR="009C45FE" w:rsidRDefault="009C45FE" w:rsidP="009C45FE">
            <w:r>
              <w:t xml:space="preserve">        // Copy the pixel data to the texture and load it into the GPU.</w:t>
            </w:r>
          </w:p>
          <w:p w14:paraId="36439AA4" w14:textId="77777777" w:rsidR="009C45FE" w:rsidRDefault="009C45FE" w:rsidP="009C45FE">
            <w:r>
              <w:t xml:space="preserve">        noiseTex.SetPixels(pix);</w:t>
            </w:r>
          </w:p>
          <w:p w14:paraId="5A905680" w14:textId="77777777" w:rsidR="009C45FE" w:rsidRDefault="009C45FE" w:rsidP="009C45FE">
            <w:r>
              <w:t xml:space="preserve">        noiseTex.Apply();</w:t>
            </w:r>
          </w:p>
          <w:p w14:paraId="6E534CEE" w14:textId="77777777" w:rsidR="009C45FE" w:rsidRDefault="009C45FE" w:rsidP="009C45FE">
            <w:r>
              <w:t xml:space="preserve">    }</w:t>
            </w:r>
          </w:p>
          <w:p w14:paraId="0CBB3DE6" w14:textId="28C660E9" w:rsidR="009C45FE" w:rsidRDefault="009C45FE" w:rsidP="009C45FE"/>
          <w:p w14:paraId="5D80890F" w14:textId="2716EA0E" w:rsidR="009C45FE" w:rsidRDefault="009C45FE" w:rsidP="009C45FE"/>
          <w:p w14:paraId="351DDA40" w14:textId="554AA7CF" w:rsidR="009C45FE" w:rsidRDefault="009C45FE" w:rsidP="009C45FE"/>
          <w:p w14:paraId="2C1492E2" w14:textId="77777777" w:rsidR="009C45FE" w:rsidRDefault="009C45FE" w:rsidP="009C45FE"/>
          <w:p w14:paraId="064268B7" w14:textId="77777777" w:rsidR="009C45FE" w:rsidRDefault="009C45FE" w:rsidP="009C45FE">
            <w:r>
              <w:t xml:space="preserve">    void Update()</w:t>
            </w:r>
          </w:p>
          <w:p w14:paraId="3CB7E4E2" w14:textId="77777777" w:rsidR="009C45FE" w:rsidRDefault="009C45FE" w:rsidP="009C45FE">
            <w:r>
              <w:t xml:space="preserve">    {</w:t>
            </w:r>
          </w:p>
          <w:p w14:paraId="75D498FA" w14:textId="77777777" w:rsidR="009C45FE" w:rsidRDefault="009C45FE" w:rsidP="009C45FE">
            <w:r>
              <w:t xml:space="preserve">        CalcNoise();</w:t>
            </w:r>
          </w:p>
          <w:p w14:paraId="5F50E402" w14:textId="77FD97B8" w:rsidR="009C45FE" w:rsidRDefault="009C45FE" w:rsidP="009C45FE">
            <w:r>
              <w:t xml:space="preserve">    }</w:t>
            </w:r>
          </w:p>
        </w:tc>
      </w:tr>
    </w:tbl>
    <w:p w14:paraId="2FC9ABC0" w14:textId="2C53A40C" w:rsidR="009C45FE" w:rsidRDefault="009C45FE" w:rsidP="009C45FE">
      <w:r>
        <w:lastRenderedPageBreak/>
        <w:t xml:space="preserve">From: </w:t>
      </w:r>
      <w:hyperlink r:id="rId10" w:history="1">
        <w:r w:rsidRPr="00816198">
          <w:rPr>
            <w:rStyle w:val="Hyperlink"/>
          </w:rPr>
          <w:t>https://docs.unity3d.com/ScriptReference/Mathf.PerlinNoise.html</w:t>
        </w:r>
      </w:hyperlink>
    </w:p>
    <w:p w14:paraId="2225330B" w14:textId="77777777" w:rsidR="009C45FE" w:rsidRPr="009C45FE" w:rsidRDefault="009C45FE" w:rsidP="009C45FE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6186"/>
      </w:tblGrid>
      <w:tr w:rsidR="00E71F8B" w14:paraId="1D87A5BC" w14:textId="77777777" w:rsidTr="00E71F8B">
        <w:tc>
          <w:tcPr>
            <w:tcW w:w="8296" w:type="dxa"/>
            <w:gridSpan w:val="2"/>
            <w:shd w:val="clear" w:color="auto" w:fill="00B0F0"/>
          </w:tcPr>
          <w:p w14:paraId="0818A8D3" w14:textId="77777777" w:rsidR="00E71F8B" w:rsidRPr="00E71F8B" w:rsidRDefault="00E71F8B" w:rsidP="00604FC1">
            <w:pPr>
              <w:pStyle w:val="ListParagraph"/>
              <w:ind w:left="0"/>
              <w:rPr>
                <w:b/>
                <w:bCs/>
              </w:rPr>
            </w:pPr>
            <w:r w:rsidRPr="00E71F8B">
              <w:rPr>
                <w:b/>
                <w:bCs/>
              </w:rPr>
              <w:t>Session Information</w:t>
            </w:r>
          </w:p>
          <w:p w14:paraId="15CE11A5" w14:textId="1CCD0791" w:rsidR="00E71F8B" w:rsidRDefault="00E71F8B" w:rsidP="00604FC1">
            <w:pPr>
              <w:pStyle w:val="ListParagraph"/>
              <w:ind w:left="0"/>
            </w:pPr>
            <w:r>
              <w:t>You can ignore this</w:t>
            </w:r>
          </w:p>
        </w:tc>
      </w:tr>
      <w:tr w:rsidR="00762F4B" w14:paraId="060C8303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26898DAA" w14:textId="67E17B1D" w:rsidR="00762F4B" w:rsidRPr="00E71F8B" w:rsidRDefault="00762F4B" w:rsidP="00604FC1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lanned Information</w:t>
            </w:r>
          </w:p>
        </w:tc>
      </w:tr>
      <w:tr w:rsidR="00E71F8B" w14:paraId="71F37A23" w14:textId="77777777" w:rsidTr="00762F4B">
        <w:tc>
          <w:tcPr>
            <w:tcW w:w="2110" w:type="dxa"/>
          </w:tcPr>
          <w:p w14:paraId="2908422F" w14:textId="77777777" w:rsidR="00E71F8B" w:rsidRDefault="00E71F8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3CDFD4CC" w14:textId="09CEC417" w:rsidR="00E71F8B" w:rsidRDefault="00643041" w:rsidP="00604FC1">
            <w:pPr>
              <w:pStyle w:val="ListParagraph"/>
              <w:ind w:left="0"/>
            </w:pPr>
            <w:r>
              <w:t>5</w:t>
            </w:r>
            <w:r w:rsidR="00AB233B">
              <w:t>:</w:t>
            </w:r>
            <w:r>
              <w:t>3</w:t>
            </w:r>
            <w:r w:rsidR="00AB233B">
              <w:t>0</w:t>
            </w:r>
            <w:r w:rsidR="00762F4B">
              <w:t xml:space="preserve">PM – </w:t>
            </w:r>
            <w:r>
              <w:t>6</w:t>
            </w:r>
            <w:r w:rsidR="00762F4B">
              <w:t>:</w:t>
            </w:r>
            <w:r>
              <w:t>3</w:t>
            </w:r>
            <w:r w:rsidR="00762F4B">
              <w:t>0PM AWST</w:t>
            </w:r>
            <w:r w:rsidR="00762F4B">
              <w:br/>
            </w:r>
            <w:r w:rsidR="00E170B4">
              <w:t>23</w:t>
            </w:r>
            <w:r w:rsidR="00DA02F7">
              <w:t xml:space="preserve"> </w:t>
            </w:r>
            <w:r w:rsidR="00E170B4">
              <w:t>March</w:t>
            </w:r>
            <w:r w:rsidR="00762F4B">
              <w:t xml:space="preserve"> 2021</w:t>
            </w:r>
          </w:p>
        </w:tc>
      </w:tr>
      <w:tr w:rsidR="00762F4B" w14:paraId="0E3180E9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79D22710" w14:textId="7FBE8820" w:rsidR="00762F4B" w:rsidRDefault="00762F4B" w:rsidP="00604FC1">
            <w:pPr>
              <w:pStyle w:val="ListParagraph"/>
              <w:ind w:left="0"/>
            </w:pPr>
            <w:r>
              <w:rPr>
                <w:b/>
                <w:bCs/>
              </w:rPr>
              <w:t xml:space="preserve">Real Information </w:t>
            </w:r>
          </w:p>
        </w:tc>
      </w:tr>
      <w:tr w:rsidR="00762F4B" w14:paraId="2E93F4D3" w14:textId="77777777" w:rsidTr="00762F4B">
        <w:tc>
          <w:tcPr>
            <w:tcW w:w="2110" w:type="dxa"/>
          </w:tcPr>
          <w:p w14:paraId="47A4D515" w14:textId="1DCBA547" w:rsidR="00762F4B" w:rsidRDefault="00762F4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198F6EA2" w14:textId="5C454E97" w:rsidR="00762F4B" w:rsidRDefault="00762F4B" w:rsidP="00604FC1">
            <w:pPr>
              <w:pStyle w:val="ListParagraph"/>
              <w:ind w:left="0"/>
            </w:pPr>
          </w:p>
        </w:tc>
      </w:tr>
      <w:tr w:rsidR="00882C79" w14:paraId="37B41523" w14:textId="77777777" w:rsidTr="00762F4B">
        <w:tc>
          <w:tcPr>
            <w:tcW w:w="2110" w:type="dxa"/>
          </w:tcPr>
          <w:p w14:paraId="5D058587" w14:textId="7F36DEDC" w:rsidR="00882C79" w:rsidRDefault="00882C79" w:rsidP="00604FC1">
            <w:pPr>
              <w:pStyle w:val="ListParagraph"/>
              <w:ind w:left="0"/>
            </w:pPr>
            <w:r>
              <w:t>Github Name</w:t>
            </w:r>
          </w:p>
        </w:tc>
        <w:tc>
          <w:tcPr>
            <w:tcW w:w="6186" w:type="dxa"/>
          </w:tcPr>
          <w:p w14:paraId="37E06CA0" w14:textId="55FF2ACE" w:rsidR="00882C79" w:rsidRDefault="00882C79" w:rsidP="00604FC1">
            <w:pPr>
              <w:pStyle w:val="ListParagraph"/>
              <w:ind w:left="0"/>
            </w:pPr>
            <w:r>
              <w:t>Session</w:t>
            </w:r>
            <w:r w:rsidR="005200ED">
              <w:t>2</w:t>
            </w:r>
            <w:r w:rsidR="00643041">
              <w:t>3</w:t>
            </w:r>
            <w:r>
              <w:t>Examples</w:t>
            </w:r>
          </w:p>
        </w:tc>
      </w:tr>
      <w:tr w:rsidR="00762F4B" w14:paraId="51E6550A" w14:textId="77777777" w:rsidTr="00762F4B">
        <w:tc>
          <w:tcPr>
            <w:tcW w:w="2110" w:type="dxa"/>
          </w:tcPr>
          <w:p w14:paraId="7A409611" w14:textId="18D78145" w:rsidR="00762F4B" w:rsidRDefault="00762F4B" w:rsidP="00604FC1">
            <w:pPr>
              <w:pStyle w:val="ListParagraph"/>
              <w:ind w:left="0"/>
            </w:pPr>
            <w:r>
              <w:t>Session Length</w:t>
            </w:r>
          </w:p>
        </w:tc>
        <w:tc>
          <w:tcPr>
            <w:tcW w:w="6186" w:type="dxa"/>
          </w:tcPr>
          <w:p w14:paraId="1AC9FC72" w14:textId="32C39C02" w:rsidR="00762F4B" w:rsidRDefault="006E57AE" w:rsidP="00604FC1">
            <w:pPr>
              <w:pStyle w:val="ListParagraph"/>
              <w:ind w:left="0"/>
            </w:pPr>
            <w:r>
              <w:t>1 Hour 3 Minutes</w:t>
            </w:r>
          </w:p>
        </w:tc>
      </w:tr>
      <w:tr w:rsidR="009E5BB2" w14:paraId="62E03C57" w14:textId="77777777" w:rsidTr="00762F4B">
        <w:tc>
          <w:tcPr>
            <w:tcW w:w="2110" w:type="dxa"/>
          </w:tcPr>
          <w:p w14:paraId="73C04D90" w14:textId="7516AB15" w:rsidR="009E5BB2" w:rsidRDefault="005B010A" w:rsidP="00604FC1">
            <w:pPr>
              <w:pStyle w:val="ListParagraph"/>
              <w:ind w:left="0"/>
            </w:pPr>
            <w:r>
              <w:t>Activities Completed</w:t>
            </w:r>
          </w:p>
        </w:tc>
        <w:tc>
          <w:tcPr>
            <w:tcW w:w="618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"/>
              <w:gridCol w:w="5627"/>
            </w:tblGrid>
            <w:tr w:rsidR="005B010A" w14:paraId="0089987C" w14:textId="77777777" w:rsidTr="00053B1C">
              <w:tc>
                <w:tcPr>
                  <w:tcW w:w="343" w:type="dxa"/>
                </w:tcPr>
                <w:p w14:paraId="525910D6" w14:textId="583B1FFA" w:rsidR="005B010A" w:rsidRDefault="005B010A" w:rsidP="00604FC1">
                  <w:pPr>
                    <w:pStyle w:val="ListParagraph"/>
                    <w:ind w:left="0"/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3DE7CBFE" w14:textId="074F090F" w:rsidR="005B010A" w:rsidRDefault="00E170B4" w:rsidP="00604FC1">
                  <w:pPr>
                    <w:pStyle w:val="ListParagraph"/>
                    <w:ind w:left="0"/>
                  </w:pPr>
                  <w:r>
                    <w:t>Recap Perlin Noise</w:t>
                  </w:r>
                  <w:r w:rsidR="00BF3A6D">
                    <w:t xml:space="preserve"> </w:t>
                  </w:r>
                </w:p>
              </w:tc>
            </w:tr>
            <w:tr w:rsidR="00E170B4" w14:paraId="1744F134" w14:textId="77777777" w:rsidTr="00053B1C">
              <w:tc>
                <w:tcPr>
                  <w:tcW w:w="343" w:type="dxa"/>
                </w:tcPr>
                <w:p w14:paraId="4089BF54" w14:textId="1C9A11DC" w:rsidR="00E170B4" w:rsidRDefault="00E170B4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7F7DC6EA" w14:textId="2B6F1988" w:rsidR="00E170B4" w:rsidRDefault="00E170B4" w:rsidP="00604FC1">
                  <w:pPr>
                    <w:pStyle w:val="ListParagraph"/>
                    <w:ind w:left="0"/>
                  </w:pPr>
                  <w:r>
                    <w:t>Recap World Generation</w:t>
                  </w:r>
                </w:p>
              </w:tc>
            </w:tr>
            <w:tr w:rsidR="00990AD9" w14:paraId="1BC04DEF" w14:textId="77777777" w:rsidTr="00053B1C">
              <w:tc>
                <w:tcPr>
                  <w:tcW w:w="343" w:type="dxa"/>
                </w:tcPr>
                <w:p w14:paraId="5DEE0667" w14:textId="43D646C7" w:rsidR="00990AD9" w:rsidRDefault="00990AD9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F7878D5" w14:textId="0055D105" w:rsidR="00990AD9" w:rsidRDefault="00643041" w:rsidP="00604FC1">
                  <w:pPr>
                    <w:pStyle w:val="ListParagraph"/>
                    <w:ind w:left="0"/>
                  </w:pPr>
                  <w:r>
                    <w:t>Focus Activity 2 Started</w:t>
                  </w:r>
                </w:p>
              </w:tc>
            </w:tr>
          </w:tbl>
          <w:p w14:paraId="336C7564" w14:textId="77777777" w:rsidR="009E5BB2" w:rsidRDefault="009E5BB2" w:rsidP="00604FC1">
            <w:pPr>
              <w:pStyle w:val="ListParagraph"/>
              <w:ind w:left="0"/>
            </w:pPr>
          </w:p>
        </w:tc>
      </w:tr>
      <w:tr w:rsidR="00E71F8B" w14:paraId="293D9EAA" w14:textId="77777777" w:rsidTr="00762F4B">
        <w:tc>
          <w:tcPr>
            <w:tcW w:w="2110" w:type="dxa"/>
          </w:tcPr>
          <w:p w14:paraId="24A17D5D" w14:textId="77777777" w:rsidR="00E71F8B" w:rsidRDefault="00E71F8B" w:rsidP="00604FC1">
            <w:pPr>
              <w:pStyle w:val="ListParagraph"/>
              <w:ind w:left="0"/>
            </w:pPr>
            <w:r>
              <w:t>Signature</w:t>
            </w:r>
          </w:p>
        </w:tc>
        <w:tc>
          <w:tcPr>
            <w:tcW w:w="6186" w:type="dxa"/>
          </w:tcPr>
          <w:p w14:paraId="5D147211" w14:textId="77777777" w:rsidR="00E71F8B" w:rsidRDefault="00E71F8B" w:rsidP="00604FC1">
            <w:pPr>
              <w:pStyle w:val="ListParagraph"/>
              <w:ind w:left="0"/>
            </w:pPr>
          </w:p>
          <w:p w14:paraId="02782963" w14:textId="77777777" w:rsidR="005B010A" w:rsidRDefault="005B010A" w:rsidP="00604FC1">
            <w:pPr>
              <w:pStyle w:val="ListParagraph"/>
              <w:ind w:left="0"/>
            </w:pPr>
            <w:r>
              <w:t>____________________________________________</w:t>
            </w:r>
          </w:p>
          <w:p w14:paraId="62531AF2" w14:textId="7F3B6665" w:rsidR="005B010A" w:rsidRPr="005B010A" w:rsidRDefault="005B010A" w:rsidP="00604FC1">
            <w:pPr>
              <w:pStyle w:val="ListParagraph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y signing this you confirm that the session has occurred and the subjects that have been taught have been allocated on this document.</w:t>
            </w:r>
          </w:p>
        </w:tc>
      </w:tr>
    </w:tbl>
    <w:p w14:paraId="011BD101" w14:textId="6674AC13" w:rsidR="00E71F8B" w:rsidRDefault="00E71F8B" w:rsidP="00604FC1">
      <w:pPr>
        <w:pStyle w:val="ListParagraph"/>
      </w:pPr>
    </w:p>
    <w:p w14:paraId="5AACA5B3" w14:textId="77777777" w:rsidR="00604FC1" w:rsidRPr="00604FC1" w:rsidRDefault="00604FC1" w:rsidP="005200ED"/>
    <w:sectPr w:rsidR="00604FC1" w:rsidRPr="00604FC1" w:rsidSect="00604FC1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Borders w:offsetFrom="page">
        <w:top w:val="single" w:sz="4" w:space="24" w:color="4472C4" w:themeColor="accent1"/>
        <w:left w:val="single" w:sz="4" w:space="24" w:color="4472C4" w:themeColor="accent1"/>
        <w:bottom w:val="single" w:sz="4" w:space="24" w:color="4472C4" w:themeColor="accent1"/>
        <w:right w:val="sing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E4A02D" w14:textId="77777777" w:rsidR="0093283D" w:rsidRDefault="0093283D" w:rsidP="009E5BB2">
      <w:pPr>
        <w:spacing w:after="0" w:line="240" w:lineRule="auto"/>
      </w:pPr>
      <w:r>
        <w:separator/>
      </w:r>
    </w:p>
  </w:endnote>
  <w:endnote w:type="continuationSeparator" w:id="0">
    <w:p w14:paraId="79FF3FA2" w14:textId="77777777" w:rsidR="0093283D" w:rsidRDefault="0093283D" w:rsidP="009E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AC259" w14:textId="4AE08803" w:rsidR="009E5BB2" w:rsidRDefault="009E5BB2" w:rsidP="009E5BB2">
    <w:pPr>
      <w:pStyle w:val="Footer"/>
      <w:jc w:val="center"/>
    </w:pPr>
    <w:r>
      <w:t>Game Development Tutoring | Openic Development © All rights reserv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212B23" w14:textId="77777777" w:rsidR="0093283D" w:rsidRDefault="0093283D" w:rsidP="009E5BB2">
      <w:pPr>
        <w:spacing w:after="0" w:line="240" w:lineRule="auto"/>
      </w:pPr>
      <w:r>
        <w:separator/>
      </w:r>
    </w:p>
  </w:footnote>
  <w:footnote w:type="continuationSeparator" w:id="0">
    <w:p w14:paraId="3EE06AD1" w14:textId="77777777" w:rsidR="0093283D" w:rsidRDefault="0093283D" w:rsidP="009E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2D234" w14:textId="03EA9ADC" w:rsidR="009E5BB2" w:rsidRDefault="009E5BB2">
    <w:pPr>
      <w:pStyle w:val="Header"/>
    </w:pPr>
    <w:r>
      <w:t xml:space="preserve">Session </w:t>
    </w:r>
    <w:r w:rsidR="005200ED">
      <w:t>2</w:t>
    </w:r>
    <w:r w:rsidR="00E170B4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655F5"/>
    <w:multiLevelType w:val="hybridMultilevel"/>
    <w:tmpl w:val="D3FC1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00A38"/>
    <w:multiLevelType w:val="hybridMultilevel"/>
    <w:tmpl w:val="86DE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65C3B"/>
    <w:multiLevelType w:val="hybridMultilevel"/>
    <w:tmpl w:val="F95CD8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00348B"/>
    <w:multiLevelType w:val="hybridMultilevel"/>
    <w:tmpl w:val="957C42BA"/>
    <w:lvl w:ilvl="0" w:tplc="20386B1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1FC3"/>
    <w:multiLevelType w:val="hybridMultilevel"/>
    <w:tmpl w:val="983E15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122A7"/>
    <w:multiLevelType w:val="hybridMultilevel"/>
    <w:tmpl w:val="4AB6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A4370"/>
    <w:multiLevelType w:val="hybridMultilevel"/>
    <w:tmpl w:val="0596CE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A08B4"/>
    <w:multiLevelType w:val="hybridMultilevel"/>
    <w:tmpl w:val="AC500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4C0079"/>
    <w:multiLevelType w:val="hybridMultilevel"/>
    <w:tmpl w:val="86CEF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BxIGxgbGhqYWFko6SsGpxcWZ+XkgBUa1ANrerNcsAAAA"/>
  </w:docVars>
  <w:rsids>
    <w:rsidRoot w:val="00604FC1"/>
    <w:rsid w:val="00002A31"/>
    <w:rsid w:val="00053B1C"/>
    <w:rsid w:val="001106A7"/>
    <w:rsid w:val="00115EBE"/>
    <w:rsid w:val="00223A96"/>
    <w:rsid w:val="00264414"/>
    <w:rsid w:val="00265B4B"/>
    <w:rsid w:val="00273AE6"/>
    <w:rsid w:val="003507FF"/>
    <w:rsid w:val="005200ED"/>
    <w:rsid w:val="00565AB8"/>
    <w:rsid w:val="005B010A"/>
    <w:rsid w:val="00604FC1"/>
    <w:rsid w:val="00612F7B"/>
    <w:rsid w:val="00643041"/>
    <w:rsid w:val="006726C4"/>
    <w:rsid w:val="006E57AE"/>
    <w:rsid w:val="00711E1E"/>
    <w:rsid w:val="0072522C"/>
    <w:rsid w:val="00762F4B"/>
    <w:rsid w:val="00882C79"/>
    <w:rsid w:val="008A23CA"/>
    <w:rsid w:val="008C21A9"/>
    <w:rsid w:val="008E1FA7"/>
    <w:rsid w:val="0093283D"/>
    <w:rsid w:val="00960F6B"/>
    <w:rsid w:val="00990AD9"/>
    <w:rsid w:val="009C45FE"/>
    <w:rsid w:val="009E5BB2"/>
    <w:rsid w:val="00A115A5"/>
    <w:rsid w:val="00AB233B"/>
    <w:rsid w:val="00AD26A0"/>
    <w:rsid w:val="00BE3C62"/>
    <w:rsid w:val="00BF3A6D"/>
    <w:rsid w:val="00C035B0"/>
    <w:rsid w:val="00C07097"/>
    <w:rsid w:val="00C1312E"/>
    <w:rsid w:val="00C43958"/>
    <w:rsid w:val="00C622E4"/>
    <w:rsid w:val="00CE7714"/>
    <w:rsid w:val="00CF5F95"/>
    <w:rsid w:val="00DA02F7"/>
    <w:rsid w:val="00DA70CC"/>
    <w:rsid w:val="00E170B4"/>
    <w:rsid w:val="00E71F8B"/>
    <w:rsid w:val="00F222EB"/>
    <w:rsid w:val="00F87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ACA2"/>
  <w15:chartTrackingRefBased/>
  <w15:docId w15:val="{D4A2E67E-1A0A-41D2-924B-0BA808AD9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FC1"/>
  </w:style>
  <w:style w:type="paragraph" w:styleId="Heading1">
    <w:name w:val="heading 1"/>
    <w:basedOn w:val="Normal"/>
    <w:next w:val="Normal"/>
    <w:link w:val="Heading1Char"/>
    <w:uiPriority w:val="9"/>
    <w:qFormat/>
    <w:rsid w:val="00604FC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F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4F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F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F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F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F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F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4FC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FC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FC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FC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4FC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04F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04FC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F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04FC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604FC1"/>
    <w:rPr>
      <w:b/>
      <w:bCs/>
    </w:rPr>
  </w:style>
  <w:style w:type="character" w:styleId="Emphasis">
    <w:name w:val="Emphasis"/>
    <w:basedOn w:val="DefaultParagraphFont"/>
    <w:uiPriority w:val="20"/>
    <w:qFormat/>
    <w:rsid w:val="00604FC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604FC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4F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04FC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4FC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C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FC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04F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4F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04FC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04FC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604FC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4FC1"/>
    <w:pPr>
      <w:outlineLvl w:val="9"/>
    </w:pPr>
  </w:style>
  <w:style w:type="table" w:styleId="TableGrid">
    <w:name w:val="Table Grid"/>
    <w:basedOn w:val="TableNormal"/>
    <w:uiPriority w:val="39"/>
    <w:rsid w:val="00604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2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B2"/>
  </w:style>
  <w:style w:type="paragraph" w:styleId="Footer">
    <w:name w:val="footer"/>
    <w:basedOn w:val="Normal"/>
    <w:link w:val="Foot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10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unity3d.com/ScriptReference/GameObject.CreatePrimitive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unity3d.com/ScriptReference/Mathf.PerlinNoise.html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ocs.unity3d.com/ScriptReference/Mathf.PerlinNoise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6</TotalTime>
  <Pages>6</Pages>
  <Words>1069</Words>
  <Characters>609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y DEWstive</dc:creator>
  <cp:keywords/>
  <dc:description/>
  <cp:lastModifiedBy>Joshy DEWstive</cp:lastModifiedBy>
  <cp:revision>20</cp:revision>
  <cp:lastPrinted>2021-01-31T12:04:00Z</cp:lastPrinted>
  <dcterms:created xsi:type="dcterms:W3CDTF">2021-02-09T07:56:00Z</dcterms:created>
  <dcterms:modified xsi:type="dcterms:W3CDTF">2021-03-23T09:07:00Z</dcterms:modified>
</cp:coreProperties>
</file>